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626ec639d03dde50c1f4fcceefe874352679d2"/>
    <w:p>
      <w:pPr>
        <w:pStyle w:val="Heading3"/>
      </w:pPr>
      <w:r>
        <w:t xml:space="preserve">Информация от ОМВД по Молжаниновскому району</w:t>
      </w:r>
    </w:p>
    <w:p>
      <w:pPr>
        <w:pStyle w:val="FirstParagraph"/>
      </w:pPr>
      <w:r>
        <w:t xml:space="preserve">07.12.2023</w:t>
      </w:r>
    </w:p>
    <w:p>
      <w:pPr>
        <w:pStyle w:val="BodyText"/>
      </w:pPr>
      <w:r>
        <w:t xml:space="preserve">На территории Молжаниновского района г. Москвы в период с 05 по 14 декабря 2023 года проводится оперативно профилактическое мероприятия «Превентив» с целью организации профилактики правонарушений и преступлений в жилом секторе, выявления фактов семейного неблагополучия и жестокого обращениях в семьях.</w:t>
      </w:r>
      <w:r>
        <w:br/>
      </w:r>
      <w:r>
        <w:t xml:space="preserve">Если Вы располагаете информацией о неблагополучных семьях; лицах, не исполняющих обязанности по воспитанию несовершеннолетних детей; женщинах и детях, оказавшихся в трудной жизненной ситуации, а также лицах, допускающих правонарушения в сфере семейно-бытовых отношений, в том числе злоупотребляющих спиртными напитками, просим сообщить об этом по следующим телефонам: Дежурная часть ОМВД 8-495-601-05-58</w:t>
      </w:r>
      <w:r>
        <w:br/>
      </w:r>
      <w:r>
        <w:t xml:space="preserve">Старший Участковый уполномоченный полиции старший лейтенант полиции Федотов А.А. 8-963-993-41-21.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molzhaninovskiy.mos.ru/ads/detail/12030869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Молжаниновский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203086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olzhaninovskiy.mos.ru" TargetMode="External" /><Relationship Type="http://schemas.openxmlformats.org/officeDocument/2006/relationships/hyperlink" Id="rId20" Target="http://molzhaninovskiy.mos.ru/ads/detail/1203086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00:15:21Z</dcterms:created>
  <dcterms:modified xsi:type="dcterms:W3CDTF">2024-08-28T00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